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4182A9A5"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ebrask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4401F9A"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BC3B79">
        <w:rPr>
          <w:sz w:val="22"/>
          <w:szCs w:val="22"/>
          <w:lang w:val="en-GB"/>
        </w:rPr>
        <w:t>7</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BC3B79">
        <w:rPr>
          <w:sz w:val="22"/>
          <w:szCs w:val="22"/>
          <w:lang w:val="en-GB"/>
        </w:rPr>
        <w:t>7</w:t>
      </w:r>
      <w:r w:rsidR="00ED1E41">
        <w:rPr>
          <w:sz w:val="22"/>
          <w:szCs w:val="22"/>
          <w:lang w:val="en-GB"/>
        </w:rPr>
        <w:t xml:space="preserve"> days of this notice you shall surrender possession of the Property.</w:t>
      </w:r>
    </w:p>
    <w:p w14:paraId="794FFFF3" w14:textId="7B091296"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3</w:t>
      </w:r>
      <w:r w:rsidR="00BC3B79">
        <w:rPr>
          <w:sz w:val="22"/>
          <w:szCs w:val="22"/>
          <w:lang w:val="en-GB"/>
        </w:rPr>
        <w:t>0</w:t>
      </w:r>
      <w:r w:rsidR="00774386">
        <w:rPr>
          <w:sz w:val="22"/>
          <w:szCs w:val="22"/>
          <w:lang w:val="en-GB"/>
        </w:rPr>
        <w:t xml:space="preserve"> </w:t>
      </w:r>
      <w:r>
        <w:rPr>
          <w:sz w:val="22"/>
          <w:szCs w:val="22"/>
          <w:lang w:val="en-GB"/>
        </w:rPr>
        <w:t>days of this notice.</w:t>
      </w:r>
    </w:p>
    <w:p w14:paraId="67A4FF90" w14:textId="732E8DD3"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576BF4">
        <w:rPr>
          <w:sz w:val="22"/>
          <w:szCs w:val="22"/>
          <w:lang w:val="en-GB"/>
        </w:rPr>
        <w:t>3</w:t>
      </w:r>
      <w:r w:rsidR="00BC3B79">
        <w:rPr>
          <w:sz w:val="22"/>
          <w:szCs w:val="22"/>
          <w:lang w:val="en-GB"/>
        </w:rPr>
        <w:t>0</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576BF4">
        <w:rPr>
          <w:sz w:val="22"/>
          <w:szCs w:val="22"/>
          <w:lang w:val="en-GB"/>
        </w:rPr>
        <w:t>3</w:t>
      </w:r>
      <w:r w:rsidR="00BC3B79">
        <w:rPr>
          <w:sz w:val="22"/>
          <w:szCs w:val="22"/>
          <w:lang w:val="en-GB"/>
        </w:rPr>
        <w:t>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DAA01" w14:textId="77777777" w:rsidR="00900AF5" w:rsidRDefault="00900AF5" w:rsidP="00CB37D9">
      <w:pPr>
        <w:spacing w:after="0" w:line="240" w:lineRule="auto"/>
      </w:pPr>
      <w:r>
        <w:separator/>
      </w:r>
    </w:p>
  </w:endnote>
  <w:endnote w:type="continuationSeparator" w:id="0">
    <w:p w14:paraId="1E2E9115" w14:textId="77777777" w:rsidR="00900AF5" w:rsidRDefault="00900AF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CECDF9" w14:textId="77777777" w:rsidR="00900AF5" w:rsidRDefault="00900AF5" w:rsidP="00CB37D9">
      <w:pPr>
        <w:spacing w:after="0" w:line="240" w:lineRule="auto"/>
      </w:pPr>
      <w:r>
        <w:separator/>
      </w:r>
    </w:p>
  </w:footnote>
  <w:footnote w:type="continuationSeparator" w:id="0">
    <w:p w14:paraId="71C4BB2F" w14:textId="77777777" w:rsidR="00900AF5" w:rsidRDefault="00900AF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C1D76"/>
    <w:rsid w:val="002D0FCE"/>
    <w:rsid w:val="00303815"/>
    <w:rsid w:val="003344BF"/>
    <w:rsid w:val="00337D18"/>
    <w:rsid w:val="0035130D"/>
    <w:rsid w:val="003565C9"/>
    <w:rsid w:val="003806C8"/>
    <w:rsid w:val="003B24BC"/>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74386"/>
    <w:rsid w:val="00782012"/>
    <w:rsid w:val="007E1533"/>
    <w:rsid w:val="007F3379"/>
    <w:rsid w:val="00817C7B"/>
    <w:rsid w:val="00826BB8"/>
    <w:rsid w:val="00831A9F"/>
    <w:rsid w:val="008775D7"/>
    <w:rsid w:val="008A0792"/>
    <w:rsid w:val="00900AF5"/>
    <w:rsid w:val="009146FD"/>
    <w:rsid w:val="00945588"/>
    <w:rsid w:val="00964C43"/>
    <w:rsid w:val="00976859"/>
    <w:rsid w:val="00986FB6"/>
    <w:rsid w:val="00A17025"/>
    <w:rsid w:val="00A56F25"/>
    <w:rsid w:val="00AD6FC0"/>
    <w:rsid w:val="00AE0827"/>
    <w:rsid w:val="00B32A3C"/>
    <w:rsid w:val="00B36E7F"/>
    <w:rsid w:val="00BC0F62"/>
    <w:rsid w:val="00BC3B79"/>
    <w:rsid w:val="00C146B8"/>
    <w:rsid w:val="00C23F15"/>
    <w:rsid w:val="00C476D2"/>
    <w:rsid w:val="00C55AF5"/>
    <w:rsid w:val="00C576A9"/>
    <w:rsid w:val="00C67469"/>
    <w:rsid w:val="00C91B90"/>
    <w:rsid w:val="00C962DB"/>
    <w:rsid w:val="00CB37D9"/>
    <w:rsid w:val="00CB6A2C"/>
    <w:rsid w:val="00CC1390"/>
    <w:rsid w:val="00CD6FD8"/>
    <w:rsid w:val="00D1191C"/>
    <w:rsid w:val="00D54234"/>
    <w:rsid w:val="00D8237E"/>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29:00Z</cp:lastPrinted>
  <dcterms:created xsi:type="dcterms:W3CDTF">2020-07-01T14:30:00Z</dcterms:created>
  <dcterms:modified xsi:type="dcterms:W3CDTF">2020-07-01T14:30:00Z</dcterms:modified>
</cp:coreProperties>
</file>